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A6ADA" w14:textId="0E330E91" w:rsidR="00783FE1" w:rsidRDefault="00DD4E2A" w:rsidP="00783FE1">
      <w:pPr>
        <w:rPr>
          <w:b/>
          <w:bCs/>
          <w:u w:val="single"/>
        </w:rPr>
      </w:pPr>
      <w:r w:rsidRPr="00DD4E2A">
        <w:rPr>
          <w:b/>
          <w:bCs/>
          <w:u w:val="single"/>
        </w:rPr>
        <w:t>Here are the commands to perform the tasks:</w:t>
      </w:r>
    </w:p>
    <w:p w14:paraId="7FEDDB3E" w14:textId="4FBBCE14" w:rsidR="00783FE1" w:rsidRDefault="00783FE1" w:rsidP="00783FE1">
      <w:pPr>
        <w:numPr>
          <w:ilvl w:val="0"/>
          <w:numId w:val="3"/>
        </w:numPr>
      </w:pPr>
      <w:r w:rsidRPr="00783FE1">
        <w:t>Create a new state (folder) to hold parks in Ohio</w:t>
      </w:r>
    </w:p>
    <w:p w14:paraId="6A88CF2A" w14:textId="1D8073AC" w:rsidR="00E71D77" w:rsidRPr="00E71D77" w:rsidRDefault="00783FE1" w:rsidP="00E71D77">
      <w:pPr>
        <w:ind w:left="720"/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</w:pP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Ohio</w:t>
      </w:r>
    </w:p>
    <w:p w14:paraId="34D0C6B5" w14:textId="727B017D" w:rsidR="00E71D77" w:rsidRDefault="00E71D77" w:rsidP="00E71D77">
      <w:pPr>
        <w:pStyle w:val="ListParagraph"/>
        <w:numPr>
          <w:ilvl w:val="0"/>
          <w:numId w:val="3"/>
        </w:numPr>
      </w:pPr>
      <w:r w:rsidRPr="00E71D77">
        <w:t>Add 2 new files named Adams Lake State Park.txt and Caesar Creek State Park.txt to Ohio</w:t>
      </w:r>
    </w:p>
    <w:p w14:paraId="4863E1E6" w14:textId="247F4FA3" w:rsidR="00E71D77" w:rsidRPr="00783FE1" w:rsidRDefault="00E71D77" w:rsidP="00E71D77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Ohio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Adams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\ 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Lake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\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State\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.txt</w:t>
      </w:r>
    </w:p>
    <w:p w14:paraId="3ADE0DB8" w14:textId="20D945E8" w:rsidR="00E71D77" w:rsidRPr="006D35FD" w:rsidRDefault="00E71D77" w:rsidP="00E71D77">
      <w:pPr>
        <w:spacing w:after="0" w:line="240" w:lineRule="auto"/>
        <w:ind w:left="360" w:firstLine="36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6D35FD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Ohio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Caesar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\ 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Creek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\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State\ 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Park.txt</w:t>
      </w:r>
    </w:p>
    <w:p w14:paraId="380CC472" w14:textId="77777777" w:rsidR="00E71D77" w:rsidRDefault="00E71D77" w:rsidP="00E71D77"/>
    <w:p w14:paraId="2FF025E0" w14:textId="37F99556" w:rsidR="00783FE1" w:rsidRDefault="00783FE1" w:rsidP="00783FE1">
      <w:pPr>
        <w:numPr>
          <w:ilvl w:val="0"/>
          <w:numId w:val="3"/>
        </w:numPr>
      </w:pPr>
      <w:r w:rsidRPr="00783FE1">
        <w:t>Add a new state (folder) to hold parks in New York</w:t>
      </w:r>
    </w:p>
    <w:p w14:paraId="7CE2C906" w14:textId="550CBD88" w:rsidR="00783FE1" w:rsidRPr="00783FE1" w:rsidRDefault="00783FE1" w:rsidP="00783FE1">
      <w:pPr>
        <w:ind w:left="720"/>
      </w:pP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New\ York</w:t>
      </w:r>
    </w:p>
    <w:p w14:paraId="2AE9C477" w14:textId="64CFFACC" w:rsidR="00783FE1" w:rsidRDefault="00783FE1" w:rsidP="00783FE1">
      <w:pPr>
        <w:numPr>
          <w:ilvl w:val="0"/>
          <w:numId w:val="3"/>
        </w:numPr>
      </w:pPr>
      <w:r w:rsidRPr="00783FE1">
        <w:t>Add three new parks in New York.  Remember, they are just files with the park name and a .txt file extension.</w:t>
      </w:r>
    </w:p>
    <w:p w14:paraId="148507AE" w14:textId="2F6FE02A" w:rsidR="00783FE1" w:rsidRPr="00783FE1" w:rsidRDefault="00783FE1" w:rsidP="006D35FD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Fort\ Washington\ Park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.txt</w:t>
      </w:r>
    </w:p>
    <w:p w14:paraId="4E844D44" w14:textId="71F76BD8" w:rsidR="00783FE1" w:rsidRPr="006D35FD" w:rsidRDefault="00783FE1" w:rsidP="006D35FD">
      <w:pPr>
        <w:spacing w:after="0" w:line="240" w:lineRule="auto"/>
        <w:ind w:left="360" w:firstLine="36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6D35FD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Harlem\ River\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.txt</w:t>
      </w:r>
    </w:p>
    <w:p w14:paraId="19D54FA2" w14:textId="25D31F98" w:rsidR="00783FE1" w:rsidRPr="00783FE1" w:rsidRDefault="00783FE1" w:rsidP="00783FE1">
      <w:pPr>
        <w:pStyle w:val="ListParagraph"/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Riverside\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.txt</w:t>
      </w:r>
    </w:p>
    <w:p w14:paraId="6522C4A6" w14:textId="23EEE8D5" w:rsidR="00783FE1" w:rsidRDefault="00783FE1" w:rsidP="00783FE1">
      <w:pPr>
        <w:numPr>
          <w:ilvl w:val="0"/>
          <w:numId w:val="3"/>
        </w:numPr>
      </w:pPr>
      <w:r w:rsidRPr="00783FE1">
        <w:t>Add an Iguana as a new type of pet</w:t>
      </w:r>
    </w:p>
    <w:p w14:paraId="1F66E67B" w14:textId="2DD90A5E" w:rsidR="00783FE1" w:rsidRDefault="00783FE1" w:rsidP="00783FE1">
      <w:pPr>
        <w:ind w:left="720"/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Animals/Pets/Iguana.txt</w:t>
      </w:r>
    </w:p>
    <w:p w14:paraId="22C2454B" w14:textId="77777777" w:rsidR="00E71D77" w:rsidRDefault="00E71D77" w:rsidP="00E71D77">
      <w:pPr>
        <w:numPr>
          <w:ilvl w:val="0"/>
          <w:numId w:val="3"/>
        </w:numPr>
      </w:pPr>
      <w:r w:rsidRPr="00783FE1">
        <w:t>Add a new file named Enchilada.txt as a Mexican food option</w:t>
      </w:r>
    </w:p>
    <w:p w14:paraId="7A6F815A" w14:textId="5423E2FF" w:rsidR="00E71D77" w:rsidRPr="00783FE1" w:rsidRDefault="00E71D77" w:rsidP="00E71D77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Foods/Mexican/Enchilada.txt</w:t>
      </w:r>
    </w:p>
    <w:p w14:paraId="01DEEFB9" w14:textId="664C78EA" w:rsidR="00783FE1" w:rsidRDefault="00783FE1" w:rsidP="00783FE1">
      <w:pPr>
        <w:numPr>
          <w:ilvl w:val="0"/>
          <w:numId w:val="3"/>
        </w:numPr>
      </w:pPr>
      <w:r w:rsidRPr="00783FE1">
        <w:t>Add a new state to hold parks in Iowa</w:t>
      </w:r>
    </w:p>
    <w:p w14:paraId="1EC79355" w14:textId="20A77B4B" w:rsidR="00783FE1" w:rsidRPr="00783FE1" w:rsidRDefault="00783FE1" w:rsidP="00783FE1">
      <w:pPr>
        <w:ind w:left="720"/>
      </w:pP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Iowa</w:t>
      </w:r>
    </w:p>
    <w:p w14:paraId="609F3065" w14:textId="5431A26B" w:rsidR="00783FE1" w:rsidRDefault="00783FE1" w:rsidP="00783FE1">
      <w:pPr>
        <w:numPr>
          <w:ilvl w:val="0"/>
          <w:numId w:val="3"/>
        </w:numPr>
      </w:pPr>
      <w:r w:rsidRPr="00783FE1">
        <w:t>Add three new parks from Iowa</w:t>
      </w:r>
    </w:p>
    <w:p w14:paraId="360BAD8E" w14:textId="77777777" w:rsidR="00783FE1" w:rsidRPr="00783FE1" w:rsidRDefault="00783FE1" w:rsidP="00783FE1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/Yellow\ River\ State\ Forest.txt</w:t>
      </w:r>
    </w:p>
    <w:p w14:paraId="790DE5F7" w14:textId="77777777" w:rsidR="00783FE1" w:rsidRPr="00783FE1" w:rsidRDefault="00783FE1" w:rsidP="00783FE1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/Ledges\ State\ Park.txt</w:t>
      </w:r>
    </w:p>
    <w:p w14:paraId="0F30C93A" w14:textId="253C3C94" w:rsidR="00783FE1" w:rsidRPr="00783FE1" w:rsidRDefault="00783FE1" w:rsidP="00783FE1">
      <w:pPr>
        <w:pStyle w:val="ListParagraph"/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/Parks/Iowa/Lake\ </w:t>
      </w:r>
      <w:proofErr w:type="spellStart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Macbride</w:t>
      </w:r>
      <w:proofErr w:type="spellEnd"/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\ State\ Park.txt</w:t>
      </w:r>
    </w:p>
    <w:p w14:paraId="561088A1" w14:textId="502B853E" w:rsidR="00783FE1" w:rsidRDefault="00783FE1" w:rsidP="00783FE1">
      <w:pPr>
        <w:numPr>
          <w:ilvl w:val="0"/>
          <w:numId w:val="3"/>
        </w:numPr>
      </w:pPr>
      <w:r w:rsidRPr="00783FE1">
        <w:t>Remove goldfish as a pet</w:t>
      </w:r>
    </w:p>
    <w:p w14:paraId="30A37B5C" w14:textId="50F68AF5" w:rsidR="000050CF" w:rsidRPr="00783FE1" w:rsidRDefault="000050CF" w:rsidP="000050CF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Animals/Pets/Goldfish.txt</w:t>
      </w:r>
    </w:p>
    <w:p w14:paraId="53567595" w14:textId="5CB2C50A" w:rsidR="00783FE1" w:rsidRDefault="00783FE1" w:rsidP="00783FE1">
      <w:pPr>
        <w:numPr>
          <w:ilvl w:val="0"/>
          <w:numId w:val="3"/>
        </w:numPr>
      </w:pPr>
      <w:r w:rsidRPr="00783FE1">
        <w:t>Remove all parks in Ohio</w:t>
      </w:r>
    </w:p>
    <w:p w14:paraId="12E3E901" w14:textId="77777777" w:rsidR="000050CF" w:rsidRPr="000050CF" w:rsidRDefault="000050CF" w:rsidP="000050CF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Ohio/*</w:t>
      </w:r>
    </w:p>
    <w:p w14:paraId="513DEEE4" w14:textId="4C6E788B" w:rsidR="000050CF" w:rsidRPr="00783FE1" w:rsidRDefault="000050CF" w:rsidP="000050CF">
      <w:pPr>
        <w:pStyle w:val="ListParagraph"/>
      </w:pPr>
      <w:proofErr w:type="spellStart"/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dir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Ohio</w:t>
      </w:r>
    </w:p>
    <w:p w14:paraId="36E9C0F4" w14:textId="58904106" w:rsidR="00783FE1" w:rsidRDefault="00783FE1" w:rsidP="00783FE1">
      <w:pPr>
        <w:numPr>
          <w:ilvl w:val="0"/>
          <w:numId w:val="3"/>
        </w:numPr>
      </w:pPr>
      <w:r w:rsidRPr="00783FE1">
        <w:t>List the parks in Iowa</w:t>
      </w:r>
    </w:p>
    <w:p w14:paraId="311B675C" w14:textId="18D69148" w:rsidR="000050CF" w:rsidRPr="00783FE1" w:rsidRDefault="000050CF" w:rsidP="000050CF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ls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/Parks/Iowa</w:t>
      </w:r>
    </w:p>
    <w:p w14:paraId="409C12BA" w14:textId="3B4C45A4" w:rsidR="00783FE1" w:rsidRDefault="00783FE1" w:rsidP="00783FE1">
      <w:pPr>
        <w:numPr>
          <w:ilvl w:val="0"/>
          <w:numId w:val="3"/>
        </w:numPr>
      </w:pPr>
      <w:r w:rsidRPr="00783FE1">
        <w:t>Remove all parks in Iowa</w:t>
      </w:r>
    </w:p>
    <w:p w14:paraId="1AFEE72E" w14:textId="77777777" w:rsidR="000050CF" w:rsidRPr="000050CF" w:rsidRDefault="000050CF" w:rsidP="000050CF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/*</w:t>
      </w:r>
    </w:p>
    <w:p w14:paraId="781881A3" w14:textId="3FF79C5D" w:rsidR="000050CF" w:rsidRPr="00783FE1" w:rsidRDefault="000050CF" w:rsidP="000050CF">
      <w:pPr>
        <w:pStyle w:val="ListParagraph"/>
      </w:pPr>
      <w:proofErr w:type="spellStart"/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dir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</w:t>
      </w:r>
      <w:proofErr w:type="spellStart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VirtualWorld</w:t>
      </w:r>
      <w:proofErr w:type="spellEnd"/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/Parks/Iowa</w:t>
      </w:r>
    </w:p>
    <w:p w14:paraId="57C285F3" w14:textId="77777777" w:rsidR="00783FE1" w:rsidRPr="00783FE1" w:rsidRDefault="00783FE1" w:rsidP="00783FE1"/>
    <w:sectPr w:rsidR="00783FE1" w:rsidRPr="00783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65324"/>
    <w:multiLevelType w:val="multilevel"/>
    <w:tmpl w:val="C8421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B0093F"/>
    <w:multiLevelType w:val="hybridMultilevel"/>
    <w:tmpl w:val="A76C7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657383"/>
    <w:multiLevelType w:val="multilevel"/>
    <w:tmpl w:val="8B40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azMDAxNzY1NDJQ0lEKTi0uzszPAykwrAUAylFq/CwAAAA="/>
  </w:docVars>
  <w:rsids>
    <w:rsidRoot w:val="00A6375A"/>
    <w:rsid w:val="000050CF"/>
    <w:rsid w:val="000729CE"/>
    <w:rsid w:val="00525DFD"/>
    <w:rsid w:val="006D35FD"/>
    <w:rsid w:val="00783FE1"/>
    <w:rsid w:val="00A6375A"/>
    <w:rsid w:val="00C8354F"/>
    <w:rsid w:val="00DD4E2A"/>
    <w:rsid w:val="00E71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D6865B"/>
  <w15:chartTrackingRefBased/>
  <w15:docId w15:val="{724A798E-D768-4018-BC3E-BB4EF4576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D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F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3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js-builtin">
    <w:name w:val="hljs-built_in"/>
    <w:basedOn w:val="DefaultParagraphFont"/>
    <w:rsid w:val="00783F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998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03509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8349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76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994558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89837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096235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3575308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377475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20395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3794016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152822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18530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34934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25474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718085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297884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8277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3717638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889264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82764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002424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8944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844251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506810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434900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3225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76062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39360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43964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264487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282978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1958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803199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1687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975102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0783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94</Words>
  <Characters>1295</Characters>
  <Application>Microsoft Office Word</Application>
  <DocSecurity>0</DocSecurity>
  <Lines>3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6</cp:revision>
  <dcterms:created xsi:type="dcterms:W3CDTF">2023-04-08T16:07:00Z</dcterms:created>
  <dcterms:modified xsi:type="dcterms:W3CDTF">2024-04-0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abdcbf63c9f109ea44a8e8faef536b11055b1a7bad72a1943da3caf1758d4d</vt:lpwstr>
  </property>
</Properties>
</file>